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243842" w14:textId="77777777" w:rsidR="00F82DED" w:rsidRPr="00FE79FC" w:rsidRDefault="00FE79FC" w:rsidP="00FE79FC">
      <w:pPr>
        <w:jc w:val="center"/>
        <w:rPr>
          <w:b/>
        </w:rPr>
      </w:pPr>
      <w:r w:rsidRPr="00FE79FC">
        <w:rPr>
          <w:b/>
        </w:rPr>
        <w:t>Final Project Outline</w:t>
      </w:r>
    </w:p>
    <w:p w14:paraId="518F1A76" w14:textId="77777777" w:rsidR="00FE79FC" w:rsidRDefault="00FE79FC"/>
    <w:p w14:paraId="79F6FC94" w14:textId="77777777" w:rsidR="00FE79FC" w:rsidRPr="00FE79FC" w:rsidRDefault="00FE79FC" w:rsidP="00BC581A">
      <w:pPr>
        <w:spacing w:after="0"/>
        <w:rPr>
          <w:lang w:val="es-CO"/>
        </w:rPr>
      </w:pPr>
      <w:r w:rsidRPr="00FE79FC">
        <w:rPr>
          <w:lang w:val="es-CO"/>
        </w:rPr>
        <w:t>Alejandra Garcia Isaza</w:t>
      </w:r>
    </w:p>
    <w:p w14:paraId="1344A032" w14:textId="77777777" w:rsidR="00FE79FC" w:rsidRPr="00FE79FC" w:rsidRDefault="00FE79FC" w:rsidP="00BC581A">
      <w:pPr>
        <w:spacing w:after="0"/>
        <w:rPr>
          <w:lang w:val="es-CO"/>
        </w:rPr>
      </w:pPr>
      <w:proofErr w:type="spellStart"/>
      <w:r w:rsidRPr="00FE79FC">
        <w:rPr>
          <w:lang w:val="es-CO"/>
        </w:rPr>
        <w:t>Asha</w:t>
      </w:r>
      <w:proofErr w:type="spellEnd"/>
      <w:r w:rsidRPr="00FE79FC">
        <w:rPr>
          <w:lang w:val="es-CO"/>
        </w:rPr>
        <w:t xml:space="preserve"> </w:t>
      </w:r>
      <w:proofErr w:type="spellStart"/>
      <w:r w:rsidRPr="00FE79FC">
        <w:rPr>
          <w:lang w:val="es-CO"/>
        </w:rPr>
        <w:t>Yadav</w:t>
      </w:r>
      <w:proofErr w:type="spellEnd"/>
    </w:p>
    <w:p w14:paraId="4AC25D54" w14:textId="77777777" w:rsidR="00FE79FC" w:rsidRDefault="00FE79FC" w:rsidP="00BC581A">
      <w:pPr>
        <w:spacing w:after="0"/>
        <w:rPr>
          <w:lang w:val="es-CO"/>
        </w:rPr>
      </w:pPr>
      <w:r w:rsidRPr="00FE79FC">
        <w:rPr>
          <w:lang w:val="es-CO"/>
        </w:rPr>
        <w:t xml:space="preserve">Mark </w:t>
      </w:r>
      <w:proofErr w:type="spellStart"/>
      <w:r w:rsidRPr="00FE79FC">
        <w:rPr>
          <w:lang w:val="es-CO"/>
        </w:rPr>
        <w:t>Hammond</w:t>
      </w:r>
      <w:proofErr w:type="spellEnd"/>
    </w:p>
    <w:p w14:paraId="1D833E14" w14:textId="77777777" w:rsidR="00FE79FC" w:rsidRDefault="00FE79FC">
      <w:pPr>
        <w:rPr>
          <w:lang w:val="es-CO"/>
        </w:rPr>
      </w:pPr>
    </w:p>
    <w:p w14:paraId="4EF14195" w14:textId="77777777" w:rsidR="00FE79FC" w:rsidRDefault="00FE79FC" w:rsidP="00FE79FC">
      <w:pPr>
        <w:pStyle w:val="ListParagraph"/>
        <w:numPr>
          <w:ilvl w:val="0"/>
          <w:numId w:val="1"/>
        </w:numPr>
      </w:pPr>
      <w:r>
        <w:t xml:space="preserve">The chosen </w:t>
      </w:r>
      <w:commentRangeStart w:id="0"/>
      <w:r>
        <w:t>format(s)</w:t>
      </w:r>
      <w:commentRangeEnd w:id="0"/>
      <w:r>
        <w:rPr>
          <w:rStyle w:val="CommentReference"/>
        </w:rPr>
        <w:commentReference w:id="0"/>
      </w:r>
    </w:p>
    <w:p w14:paraId="186DD370" w14:textId="77777777" w:rsidR="00FE79FC" w:rsidRDefault="00FE79FC" w:rsidP="00FE79FC">
      <w:pPr>
        <w:pStyle w:val="ListParagraph"/>
        <w:numPr>
          <w:ilvl w:val="0"/>
          <w:numId w:val="1"/>
        </w:numPr>
      </w:pPr>
      <w:r>
        <w:t>Whether the purpose will primarily be instructive (tutorial-style) or substantive</w:t>
      </w:r>
    </w:p>
    <w:p w14:paraId="48552F27" w14:textId="77777777" w:rsidR="00FE79FC" w:rsidRDefault="00FE79FC" w:rsidP="00FE79FC">
      <w:pPr>
        <w:pStyle w:val="ListParagraph"/>
        <w:numPr>
          <w:ilvl w:val="0"/>
          <w:numId w:val="1"/>
        </w:numPr>
      </w:pPr>
      <w:r>
        <w:t>Description of the data source (must be publicly available)</w:t>
      </w:r>
    </w:p>
    <w:p w14:paraId="06FEBF3E" w14:textId="77777777" w:rsidR="00FE79FC" w:rsidRPr="00FE79FC" w:rsidRDefault="00FE79FC" w:rsidP="00FE79FC">
      <w:pPr>
        <w:pStyle w:val="ListParagraph"/>
        <w:numPr>
          <w:ilvl w:val="0"/>
          <w:numId w:val="1"/>
        </w:numPr>
      </w:pPr>
      <w:r>
        <w:t>Lingering questions (is there anything that gives you pause in terms of how your final project will address all the grading requirements)</w:t>
      </w:r>
    </w:p>
    <w:p w14:paraId="75FB595B" w14:textId="77777777" w:rsidR="00FE79FC" w:rsidRPr="00FE79FC" w:rsidRDefault="00FE79FC"/>
    <w:p w14:paraId="469FDBDD" w14:textId="77777777" w:rsidR="00FE79FC" w:rsidRPr="00FE79FC" w:rsidRDefault="00FE79FC"/>
    <w:p w14:paraId="7DC28506" w14:textId="77777777" w:rsidR="00FE79FC" w:rsidRPr="00FE79FC" w:rsidRDefault="00FE79FC">
      <w:bookmarkStart w:id="1" w:name="_GoBack"/>
      <w:bookmarkEnd w:id="1"/>
    </w:p>
    <w:sectPr w:rsidR="00FE79FC" w:rsidRPr="00FE79FC" w:rsidSect="00E936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Alejandra G. I." w:date="2020-04-29T11:15:00Z" w:initials="AGI">
    <w:p w14:paraId="1E8C2A30" w14:textId="77777777" w:rsidR="00FE79FC" w:rsidRDefault="00FE79FC" w:rsidP="00FE79FC">
      <w:pPr>
        <w:pStyle w:val="CommentText"/>
        <w:numPr>
          <w:ilvl w:val="0"/>
          <w:numId w:val="2"/>
        </w:numPr>
      </w:pPr>
      <w:r>
        <w:rPr>
          <w:rStyle w:val="CommentReference"/>
        </w:rPr>
        <w:annotationRef/>
      </w:r>
      <w:r>
        <w:t>Brief, reproducible, APA manuscript</w:t>
      </w:r>
    </w:p>
    <w:p w14:paraId="023B384D" w14:textId="77777777" w:rsidR="00FE79FC" w:rsidRDefault="00FE79FC" w:rsidP="00FE79FC">
      <w:pPr>
        <w:pStyle w:val="CommentText"/>
        <w:numPr>
          <w:ilvl w:val="0"/>
          <w:numId w:val="2"/>
        </w:numPr>
      </w:pPr>
      <w:r>
        <w:t>Dashboard (flex dashboard or shiny dashboard)</w:t>
      </w:r>
    </w:p>
    <w:p w14:paraId="34EB92AD" w14:textId="77777777" w:rsidR="00FE79FC" w:rsidRDefault="00FE79FC" w:rsidP="00FE79FC">
      <w:pPr>
        <w:pStyle w:val="CommentText"/>
        <w:numPr>
          <w:ilvl w:val="0"/>
          <w:numId w:val="2"/>
        </w:numPr>
      </w:pPr>
      <w:r>
        <w:t>Shiny application</w:t>
      </w:r>
    </w:p>
    <w:p w14:paraId="42351915" w14:textId="77777777" w:rsidR="00FE79FC" w:rsidRDefault="00FE79FC" w:rsidP="00FE79FC">
      <w:pPr>
        <w:pStyle w:val="CommentText"/>
        <w:numPr>
          <w:ilvl w:val="0"/>
          <w:numId w:val="2"/>
        </w:numPr>
      </w:pPr>
      <w:r>
        <w:t>Blog post(s)</w:t>
      </w:r>
    </w:p>
    <w:p w14:paraId="22C6559C" w14:textId="77777777" w:rsidR="00972A45" w:rsidRDefault="00972A45" w:rsidP="00972A45">
      <w:pPr>
        <w:pStyle w:val="CommentText"/>
      </w:pPr>
    </w:p>
    <w:p w14:paraId="789F58F7" w14:textId="77777777" w:rsidR="00972A45" w:rsidRDefault="00972A45" w:rsidP="00972A45">
      <w:pPr>
        <w:pStyle w:val="CommentText"/>
      </w:pPr>
    </w:p>
    <w:p w14:paraId="6721E496" w14:textId="77777777" w:rsidR="00972A45" w:rsidRDefault="00972A45" w:rsidP="00972A45">
      <w:pPr>
        <w:pStyle w:val="CommentText"/>
      </w:pPr>
      <w:r>
        <w:t xml:space="preserve">These are the required components: </w:t>
      </w:r>
    </w:p>
    <w:p w14:paraId="79994309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No code is used repetitively (no more than twice) [10 points]</w:t>
      </w:r>
    </w:p>
    <w:p w14:paraId="07AD9ECB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More than one variant of </w:t>
      </w:r>
      <w:proofErr w:type="spellStart"/>
      <w:proofErr w:type="gramStart"/>
      <w:r w:rsidRPr="00972A45">
        <w:rPr>
          <w:rFonts w:ascii="Courier New" w:eastAsia="Times New Roman" w:hAnsi="Courier New" w:cs="Courier New"/>
          <w:sz w:val="20"/>
          <w:szCs w:val="20"/>
        </w:rPr>
        <w:t>purrr</w:t>
      </w:r>
      <w:proofErr w:type="spellEnd"/>
      <w:r w:rsidRPr="00972A45">
        <w:rPr>
          <w:rFonts w:ascii="Courier New" w:eastAsia="Times New Roman" w:hAnsi="Courier New" w:cs="Courier New"/>
          <w:sz w:val="20"/>
          <w:szCs w:val="20"/>
        </w:rPr>
        <w:t>::</w:t>
      </w:r>
      <w:proofErr w:type="gramEnd"/>
      <w:r w:rsidRPr="00972A45">
        <w:rPr>
          <w:rFonts w:ascii="Courier New" w:eastAsia="Times New Roman" w:hAnsi="Courier New" w:cs="Courier New"/>
          <w:sz w:val="20"/>
          <w:szCs w:val="20"/>
        </w:rPr>
        <w:t>map</w:t>
      </w:r>
      <w:r w:rsidRPr="00972A45">
        <w:rPr>
          <w:rFonts w:ascii="Georgia" w:eastAsia="Times New Roman" w:hAnsi="Georgia" w:cs="Times New Roman"/>
          <w:sz w:val="23"/>
          <w:szCs w:val="23"/>
        </w:rPr>
        <w:t> is used [10 points]</w:t>
      </w:r>
    </w:p>
    <w:p w14:paraId="2AB1823A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At least one {</w:t>
      </w:r>
      <w:proofErr w:type="spellStart"/>
      <w:r w:rsidRPr="00972A45">
        <w:rPr>
          <w:rFonts w:ascii="Georgia" w:eastAsia="Times New Roman" w:hAnsi="Georgia" w:cs="Times New Roman"/>
          <w:sz w:val="23"/>
          <w:szCs w:val="23"/>
        </w:rPr>
        <w:t>purrr</w:t>
      </w:r>
      <w:proofErr w:type="spellEnd"/>
      <w:r w:rsidRPr="00972A45">
        <w:rPr>
          <w:rFonts w:ascii="Georgia" w:eastAsia="Times New Roman" w:hAnsi="Georgia" w:cs="Times New Roman"/>
          <w:sz w:val="23"/>
          <w:szCs w:val="23"/>
        </w:rPr>
        <w:t>} function outside the basic </w:t>
      </w:r>
      <w:r w:rsidRPr="00972A45">
        <w:rPr>
          <w:rFonts w:ascii="Courier New" w:eastAsia="Times New Roman" w:hAnsi="Courier New" w:cs="Courier New"/>
          <w:sz w:val="20"/>
          <w:szCs w:val="20"/>
        </w:rPr>
        <w:t>map</w:t>
      </w:r>
      <w:r w:rsidRPr="00972A45">
        <w:rPr>
          <w:rFonts w:ascii="Georgia" w:eastAsia="Times New Roman" w:hAnsi="Georgia" w:cs="Times New Roman"/>
          <w:sz w:val="23"/>
          <w:szCs w:val="23"/>
        </w:rPr>
        <w:t> family (</w:t>
      </w:r>
      <w:r w:rsidRPr="00972A45">
        <w:rPr>
          <w:rFonts w:ascii="Courier New" w:eastAsia="Times New Roman" w:hAnsi="Courier New" w:cs="Courier New"/>
          <w:sz w:val="20"/>
          <w:szCs w:val="20"/>
        </w:rPr>
        <w:t>walk_*</w:t>
      </w:r>
      <w:r w:rsidRPr="00972A45">
        <w:rPr>
          <w:rFonts w:ascii="Georgia" w:eastAsia="Times New Roman" w:hAnsi="Georgia" w:cs="Times New Roman"/>
          <w:sz w:val="23"/>
          <w:szCs w:val="23"/>
        </w:rPr>
        <w:t>, </w:t>
      </w:r>
      <w:r w:rsidRPr="00972A45">
        <w:rPr>
          <w:rFonts w:ascii="Courier New" w:eastAsia="Times New Roman" w:hAnsi="Courier New" w:cs="Courier New"/>
          <w:sz w:val="20"/>
          <w:szCs w:val="20"/>
        </w:rPr>
        <w:t>reduce</w:t>
      </w:r>
      <w:r w:rsidRPr="00972A45">
        <w:rPr>
          <w:rFonts w:ascii="Georgia" w:eastAsia="Times New Roman" w:hAnsi="Georgia" w:cs="Times New Roman"/>
          <w:sz w:val="23"/>
          <w:szCs w:val="23"/>
        </w:rPr>
        <w:t>, </w:t>
      </w:r>
      <w:r w:rsidRPr="00972A45">
        <w:rPr>
          <w:rFonts w:ascii="Courier New" w:eastAsia="Times New Roman" w:hAnsi="Courier New" w:cs="Courier New"/>
          <w:sz w:val="20"/>
          <w:szCs w:val="20"/>
        </w:rPr>
        <w:t>modify_*</w:t>
      </w:r>
      <w:r w:rsidRPr="00972A45">
        <w:rPr>
          <w:rFonts w:ascii="Georgia" w:eastAsia="Times New Roman" w:hAnsi="Georgia" w:cs="Times New Roman"/>
          <w:sz w:val="23"/>
          <w:szCs w:val="23"/>
        </w:rPr>
        <w:t>, etc.) [10 points]</w:t>
      </w:r>
    </w:p>
    <w:p w14:paraId="76DDB28D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At least one instance of parallel iteration (e.g., </w:t>
      </w:r>
      <w:r w:rsidRPr="00972A45">
        <w:rPr>
          <w:rFonts w:ascii="Courier New" w:eastAsia="Times New Roman" w:hAnsi="Courier New" w:cs="Courier New"/>
          <w:sz w:val="20"/>
          <w:szCs w:val="20"/>
        </w:rPr>
        <w:t>map2_*</w:t>
      </w:r>
      <w:r w:rsidRPr="00972A45">
        <w:rPr>
          <w:rFonts w:ascii="Georgia" w:eastAsia="Times New Roman" w:hAnsi="Georgia" w:cs="Times New Roman"/>
          <w:sz w:val="23"/>
          <w:szCs w:val="23"/>
        </w:rPr>
        <w:t>, </w:t>
      </w:r>
      <w:proofErr w:type="spellStart"/>
      <w:r w:rsidRPr="00972A45">
        <w:rPr>
          <w:rFonts w:ascii="Courier New" w:eastAsia="Times New Roman" w:hAnsi="Courier New" w:cs="Courier New"/>
          <w:sz w:val="20"/>
          <w:szCs w:val="20"/>
        </w:rPr>
        <w:t>pmap</w:t>
      </w:r>
      <w:proofErr w:type="spellEnd"/>
      <w:r w:rsidRPr="00972A45">
        <w:rPr>
          <w:rFonts w:ascii="Courier New" w:eastAsia="Times New Roman" w:hAnsi="Courier New" w:cs="Courier New"/>
          <w:sz w:val="20"/>
          <w:szCs w:val="20"/>
        </w:rPr>
        <w:t>_*</w:t>
      </w:r>
      <w:r w:rsidRPr="00972A45">
        <w:rPr>
          <w:rFonts w:ascii="Georgia" w:eastAsia="Times New Roman" w:hAnsi="Georgia" w:cs="Times New Roman"/>
          <w:sz w:val="23"/>
          <w:szCs w:val="23"/>
        </w:rPr>
        <w:t>) [10 points]</w:t>
      </w:r>
    </w:p>
    <w:p w14:paraId="3217B001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At least one use case of </w:t>
      </w:r>
      <w:proofErr w:type="spellStart"/>
      <w:proofErr w:type="gramStart"/>
      <w:r w:rsidRPr="00972A45">
        <w:rPr>
          <w:rFonts w:ascii="Courier New" w:eastAsia="Times New Roman" w:hAnsi="Courier New" w:cs="Courier New"/>
          <w:sz w:val="20"/>
          <w:szCs w:val="20"/>
        </w:rPr>
        <w:t>purrr</w:t>
      </w:r>
      <w:proofErr w:type="spellEnd"/>
      <w:r w:rsidRPr="00972A45">
        <w:rPr>
          <w:rFonts w:ascii="Courier New" w:eastAsia="Times New Roman" w:hAnsi="Courier New" w:cs="Courier New"/>
          <w:sz w:val="20"/>
          <w:szCs w:val="20"/>
        </w:rPr>
        <w:t>::</w:t>
      </w:r>
      <w:proofErr w:type="gramEnd"/>
      <w:r w:rsidRPr="00972A45">
        <w:rPr>
          <w:rFonts w:ascii="Courier New" w:eastAsia="Times New Roman" w:hAnsi="Courier New" w:cs="Courier New"/>
          <w:sz w:val="20"/>
          <w:szCs w:val="20"/>
        </w:rPr>
        <w:t>nest %&gt;% mutate()</w:t>
      </w:r>
      <w:r w:rsidRPr="00972A45">
        <w:rPr>
          <w:rFonts w:ascii="Georgia" w:eastAsia="Times New Roman" w:hAnsi="Georgia" w:cs="Times New Roman"/>
          <w:sz w:val="23"/>
          <w:szCs w:val="23"/>
        </w:rPr>
        <w:t> [10 points]</w:t>
      </w:r>
    </w:p>
    <w:p w14:paraId="51C7D5AD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At least two custom functions [20 points; 10 points each]</w:t>
      </w:r>
    </w:p>
    <w:p w14:paraId="7A5D3A57" w14:textId="77777777" w:rsidR="00972A45" w:rsidRPr="00972A45" w:rsidRDefault="00972A45" w:rsidP="00972A45">
      <w:pPr>
        <w:numPr>
          <w:ilvl w:val="1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Each function must do exactly one thing</w:t>
      </w:r>
    </w:p>
    <w:p w14:paraId="65941C68" w14:textId="77777777" w:rsidR="00972A45" w:rsidRPr="00972A45" w:rsidRDefault="00972A45" w:rsidP="00972A45">
      <w:pPr>
        <w:numPr>
          <w:ilvl w:val="1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The functions </w:t>
      </w:r>
      <w:r w:rsidRPr="00972A45">
        <w:rPr>
          <w:rFonts w:ascii="Georgia" w:eastAsia="Times New Roman" w:hAnsi="Georgia" w:cs="Times New Roman"/>
          <w:b/>
          <w:bCs/>
          <w:sz w:val="23"/>
          <w:szCs w:val="23"/>
        </w:rPr>
        <w:t>may</w:t>
      </w:r>
      <w:r w:rsidRPr="00972A45">
        <w:rPr>
          <w:rFonts w:ascii="Georgia" w:eastAsia="Times New Roman" w:hAnsi="Georgia" w:cs="Times New Roman"/>
          <w:sz w:val="23"/>
          <w:szCs w:val="23"/>
        </w:rPr>
        <w:t> replicate the behavior of a base function - as noted above this is about practicing the skills you learn in class</w:t>
      </w:r>
    </w:p>
    <w:p w14:paraId="7E12A4E8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Code is fully reproducible and housed on GitHub [10 points]</w:t>
      </w:r>
    </w:p>
    <w:p w14:paraId="2C4D6466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No obvious errors in chosen output format [10 points]</w:t>
      </w:r>
    </w:p>
    <w:p w14:paraId="30116A4F" w14:textId="77777777" w:rsidR="00972A45" w:rsidRPr="00972A45" w:rsidRDefault="00972A45" w:rsidP="00972A45">
      <w:pPr>
        <w:numPr>
          <w:ilvl w:val="0"/>
          <w:numId w:val="3"/>
        </w:numPr>
        <w:shd w:val="clear" w:color="auto" w:fill="5A5A5D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3"/>
          <w:szCs w:val="23"/>
        </w:rPr>
      </w:pPr>
      <w:r w:rsidRPr="00972A45">
        <w:rPr>
          <w:rFonts w:ascii="Georgia" w:eastAsia="Times New Roman" w:hAnsi="Georgia" w:cs="Times New Roman"/>
          <w:sz w:val="23"/>
          <w:szCs w:val="23"/>
        </w:rPr>
        <w:t>Deployed on the web and shareable through a link [10 points]</w:t>
      </w:r>
    </w:p>
    <w:p w14:paraId="4C66D33C" w14:textId="28EB54D3" w:rsidR="00972A45" w:rsidRDefault="00972A45" w:rsidP="00972A45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4C66D33C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0943C7"/>
    <w:multiLevelType w:val="multilevel"/>
    <w:tmpl w:val="F7681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FA4C8B"/>
    <w:multiLevelType w:val="hybridMultilevel"/>
    <w:tmpl w:val="45901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8974F0"/>
    <w:multiLevelType w:val="hybridMultilevel"/>
    <w:tmpl w:val="DADCE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ejandra G. I.">
    <w15:presenceInfo w15:providerId="Windows Live" w15:userId="394a9865421c3de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zNTAxNja3MDE2MzNV0lEKTi0uzszPAykwrAUAjTpqZCwAAAA="/>
  </w:docVars>
  <w:rsids>
    <w:rsidRoot w:val="00277170"/>
    <w:rsid w:val="00277170"/>
    <w:rsid w:val="00972A45"/>
    <w:rsid w:val="00BC581A"/>
    <w:rsid w:val="00E9364F"/>
    <w:rsid w:val="00F82DED"/>
    <w:rsid w:val="00FE79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C725E"/>
  <w15:chartTrackingRefBased/>
  <w15:docId w15:val="{6BB7C7E5-53A7-48F9-BDD5-99C28068F4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79F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E79F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79F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79F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9F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9F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9F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9FC"/>
    <w:rPr>
      <w:rFonts w:ascii="Segoe UI" w:hAnsi="Segoe UI" w:cs="Segoe UI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972A45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72A4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231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90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56</Words>
  <Characters>320</Characters>
  <Application>Microsoft Office Word</Application>
  <DocSecurity>0</DocSecurity>
  <Lines>2</Lines>
  <Paragraphs>1</Paragraphs>
  <ScaleCrop>false</ScaleCrop>
  <Company/>
  <LinksUpToDate>false</LinksUpToDate>
  <CharactersWithSpaces>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a G. I.</dc:creator>
  <cp:keywords/>
  <dc:description/>
  <cp:lastModifiedBy>Alejandra G. I.</cp:lastModifiedBy>
  <cp:revision>4</cp:revision>
  <dcterms:created xsi:type="dcterms:W3CDTF">2020-04-29T16:13:00Z</dcterms:created>
  <dcterms:modified xsi:type="dcterms:W3CDTF">2020-04-29T16:19:00Z</dcterms:modified>
</cp:coreProperties>
</file>